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7B870F88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5E5FFB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4F8E8D6B" w:rsidR="00091635" w:rsidRPr="00E6128E" w:rsidRDefault="005E5FFB" w:rsidP="00091635">
      <w:pPr>
        <w:spacing w:after="0"/>
        <w:rPr>
          <w:b/>
        </w:rPr>
      </w:pPr>
      <w:r>
        <w:rPr>
          <w:b/>
        </w:rPr>
        <w:t>January</w:t>
      </w:r>
      <w:r w:rsidR="0062363A">
        <w:rPr>
          <w:b/>
        </w:rPr>
        <w:t xml:space="preserve"> </w:t>
      </w:r>
      <w:r>
        <w:rPr>
          <w:b/>
        </w:rPr>
        <w:t>5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proofErr w:type="gramStart"/>
      <w:r w:rsidR="00185F71" w:rsidRPr="00E6128E">
        <w:rPr>
          <w:b/>
        </w:rPr>
        <w:t>202</w:t>
      </w:r>
      <w:r>
        <w:rPr>
          <w:b/>
        </w:rPr>
        <w:t>2</w:t>
      </w:r>
      <w:proofErr w:type="gramEnd"/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 w:rsidR="00290293" w:rsidRPr="00E6128E">
        <w:rPr>
          <w:b/>
        </w:rPr>
        <w:t>4</w:t>
      </w:r>
      <w:r w:rsidR="006F475D" w:rsidRPr="00E6128E">
        <w:rPr>
          <w:b/>
        </w:rPr>
        <w:t>:</w:t>
      </w:r>
      <w:r w:rsidR="00587E9A" w:rsidRPr="00E6128E">
        <w:rPr>
          <w:b/>
        </w:rPr>
        <w:t>0</w:t>
      </w:r>
      <w:r w:rsidR="006F475D" w:rsidRPr="00E6128E">
        <w:rPr>
          <w:b/>
        </w:rPr>
        <w:t xml:space="preserve">0 </w:t>
      </w:r>
      <w:r w:rsidR="00587E9A" w:rsidRPr="00E6128E">
        <w:rPr>
          <w:b/>
        </w:rPr>
        <w:t>p</w:t>
      </w:r>
      <w:r w:rsidR="00091635" w:rsidRPr="00E6128E">
        <w:rPr>
          <w:b/>
        </w:rPr>
        <w:t>.m.</w:t>
      </w:r>
    </w:p>
    <w:p w14:paraId="05B37515" w14:textId="77777777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DATE AND TIME NOTICE WAS POSTED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2EDC73E2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N</w:t>
      </w:r>
      <w:r w:rsidRPr="00E6128E">
        <w:rPr>
          <w:b/>
          <w:u w:val="single"/>
        </w:rPr>
        <w:t xml:space="preserve"> 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C1313B" w:rsidRPr="00E6128E">
        <w:rPr>
          <w:b/>
          <w:u w:val="single"/>
        </w:rPr>
        <w:t>0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860837" w:rsidRPr="00E6128E">
        <w:rPr>
          <w:b/>
          <w:u w:val="single"/>
        </w:rPr>
        <w:t>p</w:t>
      </w:r>
      <w:r w:rsidRPr="00E6128E">
        <w:rPr>
          <w:b/>
          <w:u w:val="single"/>
        </w:rPr>
        <w:t>.m. ON</w:t>
      </w:r>
      <w:r w:rsidR="004048CA" w:rsidRPr="00E6128E">
        <w:rPr>
          <w:b/>
          <w:u w:val="single"/>
        </w:rPr>
        <w:t xml:space="preserve"> </w:t>
      </w:r>
      <w:r w:rsidR="00E86A8C">
        <w:rPr>
          <w:b/>
          <w:u w:val="single"/>
        </w:rPr>
        <w:t>J</w:t>
      </w:r>
      <w:r w:rsidR="00355A6D">
        <w:rPr>
          <w:b/>
          <w:u w:val="single"/>
        </w:rPr>
        <w:t>anuary</w:t>
      </w:r>
      <w:r w:rsidR="00E86A8C">
        <w:rPr>
          <w:b/>
          <w:u w:val="single"/>
        </w:rPr>
        <w:t xml:space="preserve"> </w:t>
      </w:r>
      <w:r w:rsidR="000F4E65">
        <w:rPr>
          <w:b/>
          <w:u w:val="single"/>
        </w:rPr>
        <w:t>6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355A6D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1DD5B6FD" w14:textId="7C853CB9" w:rsidR="00942D83" w:rsidRDefault="001E2C71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1E778749" w14:textId="31596C43" w:rsidR="001C732C" w:rsidRDefault="00690B41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 xml:space="preserve">David </w:t>
      </w:r>
      <w:proofErr w:type="spellStart"/>
      <w:r>
        <w:rPr>
          <w:b/>
        </w:rPr>
        <w:t>Loe</w:t>
      </w:r>
      <w:proofErr w:type="spellEnd"/>
    </w:p>
    <w:p w14:paraId="7EE14210" w14:textId="3CE634DB" w:rsidR="00334792" w:rsidRDefault="00334792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½</w:t>
      </w:r>
      <w:r w:rsidR="008B70D6">
        <w:rPr>
          <w:b/>
        </w:rPr>
        <w:t xml:space="preserve"> City</w:t>
      </w:r>
      <w:r w:rsidR="00BD2A18">
        <w:rPr>
          <w:b/>
        </w:rPr>
        <w:t xml:space="preserve"> Transportation</w:t>
      </w:r>
      <w:r w:rsidR="008B70D6">
        <w:rPr>
          <w:b/>
        </w:rPr>
        <w:t xml:space="preserve"> Sales</w:t>
      </w:r>
      <w:r>
        <w:rPr>
          <w:b/>
        </w:rPr>
        <w:t xml:space="preserve"> </w:t>
      </w:r>
      <w:r w:rsidR="003810CE">
        <w:rPr>
          <w:b/>
        </w:rPr>
        <w:t xml:space="preserve">Tax </w:t>
      </w:r>
    </w:p>
    <w:p w14:paraId="55ED3AF9" w14:textId="29D34B65" w:rsidR="000D1338" w:rsidRDefault="006C4A02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ity Attorney contract</w:t>
      </w:r>
    </w:p>
    <w:p w14:paraId="67AB3B55" w14:textId="3752AB5D" w:rsidR="00BE3968" w:rsidRDefault="00690B41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Mel Gilbert</w:t>
      </w:r>
    </w:p>
    <w:p w14:paraId="30BE1CEB" w14:textId="39B3B7BB" w:rsidR="00E07EDC" w:rsidRDefault="0078471F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Stamp machine</w:t>
      </w:r>
      <w:r w:rsidR="00644C03">
        <w:rPr>
          <w:b/>
        </w:rPr>
        <w:t xml:space="preserve"> </w:t>
      </w:r>
    </w:p>
    <w:p w14:paraId="54554C3A" w14:textId="492E8098" w:rsidR="00B227C7" w:rsidRDefault="000036FD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proofErr w:type="spellStart"/>
      <w:r>
        <w:rPr>
          <w:b/>
        </w:rPr>
        <w:t>Qps</w:t>
      </w:r>
      <w:proofErr w:type="spellEnd"/>
      <w:r>
        <w:rPr>
          <w:b/>
        </w:rPr>
        <w:t xml:space="preserve"> Employee</w:t>
      </w:r>
      <w:r w:rsidR="00BE63A7">
        <w:rPr>
          <w:b/>
        </w:rPr>
        <w:t xml:space="preserve"> Group</w:t>
      </w:r>
    </w:p>
    <w:p w14:paraId="57EBFBBD" w14:textId="51AB3725" w:rsidR="00BE63A7" w:rsidRDefault="000036FD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On-boarding of new Employee’s</w:t>
      </w:r>
    </w:p>
    <w:p w14:paraId="17BB2019" w14:textId="73160C79" w:rsidR="005F67DB" w:rsidRDefault="00DC3BD2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ovid Policy</w:t>
      </w:r>
    </w:p>
    <w:p w14:paraId="41A8EC8E" w14:textId="3260C84E" w:rsidR="00A85651" w:rsidRDefault="00DC3BD2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Weekly Updates</w:t>
      </w:r>
    </w:p>
    <w:p w14:paraId="6E5705AD" w14:textId="3DE72FE0" w:rsidR="006415F5" w:rsidRPr="003A028D" w:rsidRDefault="00DC3BD2" w:rsidP="003A028D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Inventory</w:t>
      </w:r>
    </w:p>
    <w:p w14:paraId="4B6E2F61" w14:textId="28E3946C" w:rsidR="00A50F3B" w:rsidRDefault="00DC3BD2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ity Events</w:t>
      </w:r>
    </w:p>
    <w:p w14:paraId="3724111E" w14:textId="3852DC7A" w:rsidR="00247AE9" w:rsidRDefault="00E944F7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urrent DNR status</w:t>
      </w:r>
    </w:p>
    <w:p w14:paraId="0547E7C0" w14:textId="0E1B8DC3" w:rsidR="00311B7A" w:rsidRDefault="00E944F7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Decker DeGood (will be here Monday)</w:t>
      </w:r>
    </w:p>
    <w:p w14:paraId="7D5F8532" w14:textId="504615A3" w:rsidR="00311B7A" w:rsidRDefault="003F3C67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2022 Budget</w:t>
      </w:r>
    </w:p>
    <w:p w14:paraId="0B6BC62B" w14:textId="4D529CD9" w:rsidR="00311B7A" w:rsidRDefault="003F3C67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Police Dept Build out</w:t>
      </w:r>
    </w:p>
    <w:p w14:paraId="53FC6811" w14:textId="26D06564" w:rsidR="00311B7A" w:rsidRDefault="003F3C67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ity Hall Remodel</w:t>
      </w:r>
    </w:p>
    <w:p w14:paraId="4C6180D7" w14:textId="798473F7" w:rsidR="00461F84" w:rsidRDefault="000D1338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Tornado Warning System</w:t>
      </w:r>
    </w:p>
    <w:p w14:paraId="06439625" w14:textId="7A260601" w:rsidR="000D1338" w:rsidRDefault="000D1338" w:rsidP="000D1338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Spring Clean Up</w:t>
      </w:r>
    </w:p>
    <w:p w14:paraId="62F9249B" w14:textId="7D6FF8F9" w:rsidR="006C4A02" w:rsidRDefault="006C4A02" w:rsidP="000D1338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ity Sign</w:t>
      </w:r>
    </w:p>
    <w:p w14:paraId="255A159B" w14:textId="5CA27353" w:rsidR="006C4A02" w:rsidRDefault="00BE7583" w:rsidP="000D1338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Council Meeting Schedule</w:t>
      </w:r>
    </w:p>
    <w:p w14:paraId="306E7B1D" w14:textId="4824B88B" w:rsidR="00BE7583" w:rsidRPr="000D1338" w:rsidRDefault="00BE7583" w:rsidP="000D1338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 xml:space="preserve">Annexation </w:t>
      </w:r>
    </w:p>
    <w:p w14:paraId="50BCC1FE" w14:textId="50CA57E3" w:rsidR="00975EF8" w:rsidRDefault="00980EC3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 xml:space="preserve">Bills and Finances </w:t>
      </w:r>
    </w:p>
    <w:p w14:paraId="5DC40CF2" w14:textId="1D9CE446" w:rsidR="00975EF8" w:rsidRDefault="00975EF8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Old Business</w:t>
      </w:r>
    </w:p>
    <w:p w14:paraId="26EE0D99" w14:textId="6058A3E0" w:rsidR="00975EF8" w:rsidRDefault="00975EF8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New Business</w:t>
      </w:r>
    </w:p>
    <w:p w14:paraId="0FD2D424" w14:textId="4C22FF27" w:rsidR="005609E6" w:rsidRPr="00DA2213" w:rsidRDefault="005609E6" w:rsidP="00B22DE9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 xml:space="preserve">Approval of minutes from </w:t>
      </w:r>
      <w:r w:rsidR="00866C0D">
        <w:rPr>
          <w:b/>
        </w:rPr>
        <w:t>12</w:t>
      </w:r>
      <w:r w:rsidR="00832327">
        <w:rPr>
          <w:b/>
        </w:rPr>
        <w:t>-15-2021</w:t>
      </w:r>
      <w:r w:rsidR="00247004">
        <w:rPr>
          <w:b/>
        </w:rPr>
        <w:t>,</w:t>
      </w:r>
      <w:r w:rsidR="00832327">
        <w:rPr>
          <w:b/>
        </w:rPr>
        <w:t xml:space="preserve"> 12-18-2021</w:t>
      </w:r>
      <w:r w:rsidR="00247004">
        <w:rPr>
          <w:b/>
        </w:rPr>
        <w:t xml:space="preserve"> and 12-29-2021</w:t>
      </w:r>
    </w:p>
    <w:p w14:paraId="05B3752E" w14:textId="6C61236D" w:rsidR="007F3567" w:rsidRPr="00DA2213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5B0C03F3" w:rsidR="00D75068" w:rsidRPr="00DA2213" w:rsidRDefault="006A1BD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CARMEN MALLOY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1B973" w14:textId="77777777" w:rsidR="00A45F8B" w:rsidRDefault="00A45F8B" w:rsidP="008F0E2D">
      <w:pPr>
        <w:spacing w:after="0" w:line="240" w:lineRule="auto"/>
      </w:pPr>
      <w:r>
        <w:separator/>
      </w:r>
    </w:p>
  </w:endnote>
  <w:endnote w:type="continuationSeparator" w:id="0">
    <w:p w14:paraId="16246E86" w14:textId="77777777" w:rsidR="00A45F8B" w:rsidRDefault="00A45F8B" w:rsidP="008F0E2D">
      <w:pPr>
        <w:spacing w:after="0" w:line="240" w:lineRule="auto"/>
      </w:pPr>
      <w:r>
        <w:continuationSeparator/>
      </w:r>
    </w:p>
  </w:endnote>
  <w:endnote w:type="continuationNotice" w:id="1">
    <w:p w14:paraId="2E6D4B57" w14:textId="77777777" w:rsidR="00A45F8B" w:rsidRDefault="00A45F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CD64C" w14:textId="77777777" w:rsidR="00A45F8B" w:rsidRDefault="00A45F8B" w:rsidP="008F0E2D">
      <w:pPr>
        <w:spacing w:after="0" w:line="240" w:lineRule="auto"/>
      </w:pPr>
      <w:r>
        <w:separator/>
      </w:r>
    </w:p>
  </w:footnote>
  <w:footnote w:type="continuationSeparator" w:id="0">
    <w:p w14:paraId="30913518" w14:textId="77777777" w:rsidR="00A45F8B" w:rsidRDefault="00A45F8B" w:rsidP="008F0E2D">
      <w:pPr>
        <w:spacing w:after="0" w:line="240" w:lineRule="auto"/>
      </w:pPr>
      <w:r>
        <w:continuationSeparator/>
      </w:r>
    </w:p>
  </w:footnote>
  <w:footnote w:type="continuationNotice" w:id="1">
    <w:p w14:paraId="4264C409" w14:textId="77777777" w:rsidR="00A45F8B" w:rsidRDefault="00A45F8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5"/>
  </w:num>
  <w:num w:numId="3">
    <w:abstractNumId w:val="12"/>
  </w:num>
  <w:num w:numId="4">
    <w:abstractNumId w:val="26"/>
  </w:num>
  <w:num w:numId="5">
    <w:abstractNumId w:val="15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10"/>
  </w:num>
  <w:num w:numId="10">
    <w:abstractNumId w:val="23"/>
  </w:num>
  <w:num w:numId="11">
    <w:abstractNumId w:val="24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7"/>
  </w:num>
  <w:num w:numId="17">
    <w:abstractNumId w:val="11"/>
  </w:num>
  <w:num w:numId="18">
    <w:abstractNumId w:val="21"/>
  </w:num>
  <w:num w:numId="19">
    <w:abstractNumId w:val="9"/>
  </w:num>
  <w:num w:numId="20">
    <w:abstractNumId w:val="25"/>
  </w:num>
  <w:num w:numId="21">
    <w:abstractNumId w:val="2"/>
  </w:num>
  <w:num w:numId="22">
    <w:abstractNumId w:val="20"/>
  </w:num>
  <w:num w:numId="23">
    <w:abstractNumId w:val="3"/>
  </w:num>
  <w:num w:numId="24">
    <w:abstractNumId w:val="16"/>
  </w:num>
  <w:num w:numId="25">
    <w:abstractNumId w:val="7"/>
  </w:num>
  <w:num w:numId="26">
    <w:abstractNumId w:val="6"/>
  </w:num>
  <w:num w:numId="27">
    <w:abstractNumId w:val="18"/>
  </w:num>
  <w:num w:numId="28">
    <w:abstractNumId w:val="19"/>
  </w:num>
  <w:num w:numId="29">
    <w:abstractNumId w:val="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ixNagGoiKp2LQAAAA=="/>
  </w:docVars>
  <w:rsids>
    <w:rsidRoot w:val="00091635"/>
    <w:rsid w:val="00000D16"/>
    <w:rsid w:val="000015A7"/>
    <w:rsid w:val="0000182F"/>
    <w:rsid w:val="000022C7"/>
    <w:rsid w:val="00002896"/>
    <w:rsid w:val="000035E9"/>
    <w:rsid w:val="000036FD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564B"/>
    <w:rsid w:val="00035719"/>
    <w:rsid w:val="00036EF8"/>
    <w:rsid w:val="00040F52"/>
    <w:rsid w:val="00042B53"/>
    <w:rsid w:val="00044CBB"/>
    <w:rsid w:val="00045B11"/>
    <w:rsid w:val="00046D3D"/>
    <w:rsid w:val="00047959"/>
    <w:rsid w:val="00047CAE"/>
    <w:rsid w:val="00047DC1"/>
    <w:rsid w:val="00047F59"/>
    <w:rsid w:val="00050011"/>
    <w:rsid w:val="00051436"/>
    <w:rsid w:val="00052B6D"/>
    <w:rsid w:val="00054B40"/>
    <w:rsid w:val="00056234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3E78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21D5"/>
    <w:rsid w:val="000C27E4"/>
    <w:rsid w:val="000C3076"/>
    <w:rsid w:val="000C6110"/>
    <w:rsid w:val="000C6282"/>
    <w:rsid w:val="000D0D85"/>
    <w:rsid w:val="000D1338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4E65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8C6"/>
    <w:rsid w:val="001A66A5"/>
    <w:rsid w:val="001B0522"/>
    <w:rsid w:val="001B2040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D3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004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30E0"/>
    <w:rsid w:val="002633C7"/>
    <w:rsid w:val="002633E9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7006"/>
    <w:rsid w:val="002A0257"/>
    <w:rsid w:val="002A065B"/>
    <w:rsid w:val="002A06E9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A0D"/>
    <w:rsid w:val="002E129F"/>
    <w:rsid w:val="002E2982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79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A13"/>
    <w:rsid w:val="00350FBF"/>
    <w:rsid w:val="003516B7"/>
    <w:rsid w:val="00352116"/>
    <w:rsid w:val="003539BA"/>
    <w:rsid w:val="00354E84"/>
    <w:rsid w:val="00354F0E"/>
    <w:rsid w:val="00355A6D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10CE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028D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2FC2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67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3069F"/>
    <w:rsid w:val="00430A87"/>
    <w:rsid w:val="00431054"/>
    <w:rsid w:val="004338D7"/>
    <w:rsid w:val="00435CD7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7CB5"/>
    <w:rsid w:val="004600B1"/>
    <w:rsid w:val="004612CD"/>
    <w:rsid w:val="00461794"/>
    <w:rsid w:val="00461F84"/>
    <w:rsid w:val="00463F28"/>
    <w:rsid w:val="00464E51"/>
    <w:rsid w:val="00466988"/>
    <w:rsid w:val="00467DB1"/>
    <w:rsid w:val="004702E1"/>
    <w:rsid w:val="00471D63"/>
    <w:rsid w:val="004724BE"/>
    <w:rsid w:val="004729A8"/>
    <w:rsid w:val="004742FC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417E"/>
    <w:rsid w:val="004A50F0"/>
    <w:rsid w:val="004A519D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3BF3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EE4"/>
    <w:rsid w:val="00533E0A"/>
    <w:rsid w:val="0053404D"/>
    <w:rsid w:val="00534066"/>
    <w:rsid w:val="005345A8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609E6"/>
    <w:rsid w:val="0056282F"/>
    <w:rsid w:val="00563013"/>
    <w:rsid w:val="005638EA"/>
    <w:rsid w:val="00566B20"/>
    <w:rsid w:val="00572BDA"/>
    <w:rsid w:val="0057324C"/>
    <w:rsid w:val="00573760"/>
    <w:rsid w:val="00576CD5"/>
    <w:rsid w:val="00577029"/>
    <w:rsid w:val="0058015A"/>
    <w:rsid w:val="00580466"/>
    <w:rsid w:val="0058070C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706D"/>
    <w:rsid w:val="005D725B"/>
    <w:rsid w:val="005D7E9C"/>
    <w:rsid w:val="005E1FE6"/>
    <w:rsid w:val="005E3660"/>
    <w:rsid w:val="005E4675"/>
    <w:rsid w:val="005E4F6B"/>
    <w:rsid w:val="005E593E"/>
    <w:rsid w:val="005E5FFB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C3A"/>
    <w:rsid w:val="006151B4"/>
    <w:rsid w:val="00615A8F"/>
    <w:rsid w:val="00615DB5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B41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1BDE"/>
    <w:rsid w:val="006A2E2B"/>
    <w:rsid w:val="006A3632"/>
    <w:rsid w:val="006A426E"/>
    <w:rsid w:val="006A551B"/>
    <w:rsid w:val="006A5AD2"/>
    <w:rsid w:val="006A690E"/>
    <w:rsid w:val="006A6AF4"/>
    <w:rsid w:val="006B1F8D"/>
    <w:rsid w:val="006B3723"/>
    <w:rsid w:val="006B39B8"/>
    <w:rsid w:val="006B4F87"/>
    <w:rsid w:val="006B52FD"/>
    <w:rsid w:val="006B56A6"/>
    <w:rsid w:val="006B5CE7"/>
    <w:rsid w:val="006B7023"/>
    <w:rsid w:val="006B7284"/>
    <w:rsid w:val="006B7407"/>
    <w:rsid w:val="006C31D5"/>
    <w:rsid w:val="006C4A02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5A76"/>
    <w:rsid w:val="006F7432"/>
    <w:rsid w:val="006F7C20"/>
    <w:rsid w:val="006F7C77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70F82"/>
    <w:rsid w:val="007717FB"/>
    <w:rsid w:val="00772441"/>
    <w:rsid w:val="00774990"/>
    <w:rsid w:val="0077606C"/>
    <w:rsid w:val="00776E1E"/>
    <w:rsid w:val="007779AC"/>
    <w:rsid w:val="00783064"/>
    <w:rsid w:val="007835E8"/>
    <w:rsid w:val="00783BFD"/>
    <w:rsid w:val="0078471F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73FD"/>
    <w:rsid w:val="008074EF"/>
    <w:rsid w:val="00807800"/>
    <w:rsid w:val="00810353"/>
    <w:rsid w:val="00810414"/>
    <w:rsid w:val="008116B9"/>
    <w:rsid w:val="00811DDB"/>
    <w:rsid w:val="008122F3"/>
    <w:rsid w:val="00814E9A"/>
    <w:rsid w:val="00816219"/>
    <w:rsid w:val="00817448"/>
    <w:rsid w:val="008178E1"/>
    <w:rsid w:val="008201A5"/>
    <w:rsid w:val="00820209"/>
    <w:rsid w:val="00822CA4"/>
    <w:rsid w:val="008238AC"/>
    <w:rsid w:val="00826814"/>
    <w:rsid w:val="00826949"/>
    <w:rsid w:val="008272F7"/>
    <w:rsid w:val="008302B7"/>
    <w:rsid w:val="00831203"/>
    <w:rsid w:val="008316FF"/>
    <w:rsid w:val="00832327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66C0D"/>
    <w:rsid w:val="008701CC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C3F"/>
    <w:rsid w:val="008B70D6"/>
    <w:rsid w:val="008B77A4"/>
    <w:rsid w:val="008C0F87"/>
    <w:rsid w:val="008C32BF"/>
    <w:rsid w:val="008C4334"/>
    <w:rsid w:val="008C7E07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66C2"/>
    <w:rsid w:val="00957662"/>
    <w:rsid w:val="009576EE"/>
    <w:rsid w:val="009600C4"/>
    <w:rsid w:val="00961085"/>
    <w:rsid w:val="00963753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0EC3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370AB"/>
    <w:rsid w:val="00A41517"/>
    <w:rsid w:val="00A45F8B"/>
    <w:rsid w:val="00A47E72"/>
    <w:rsid w:val="00A50F3B"/>
    <w:rsid w:val="00A523F6"/>
    <w:rsid w:val="00A52603"/>
    <w:rsid w:val="00A52BF1"/>
    <w:rsid w:val="00A550F5"/>
    <w:rsid w:val="00A551CD"/>
    <w:rsid w:val="00A55497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F17"/>
    <w:rsid w:val="00AB2232"/>
    <w:rsid w:val="00AB4962"/>
    <w:rsid w:val="00AB4BA9"/>
    <w:rsid w:val="00AB57C2"/>
    <w:rsid w:val="00AB735B"/>
    <w:rsid w:val="00AC03FE"/>
    <w:rsid w:val="00AC10C2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200A"/>
    <w:rsid w:val="00B22762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DB9"/>
    <w:rsid w:val="00B871AA"/>
    <w:rsid w:val="00B90951"/>
    <w:rsid w:val="00B92145"/>
    <w:rsid w:val="00B92D35"/>
    <w:rsid w:val="00B93BB8"/>
    <w:rsid w:val="00B93FB4"/>
    <w:rsid w:val="00B95D8C"/>
    <w:rsid w:val="00B96ABF"/>
    <w:rsid w:val="00B97BE9"/>
    <w:rsid w:val="00B97DEB"/>
    <w:rsid w:val="00B97E4B"/>
    <w:rsid w:val="00BA18FA"/>
    <w:rsid w:val="00BA1E67"/>
    <w:rsid w:val="00BA333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DCB"/>
    <w:rsid w:val="00BB2D6C"/>
    <w:rsid w:val="00BB30F3"/>
    <w:rsid w:val="00BB44B9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C87"/>
    <w:rsid w:val="00BC2EC4"/>
    <w:rsid w:val="00BC5239"/>
    <w:rsid w:val="00BC6055"/>
    <w:rsid w:val="00BC6D99"/>
    <w:rsid w:val="00BC788D"/>
    <w:rsid w:val="00BD183A"/>
    <w:rsid w:val="00BD2A18"/>
    <w:rsid w:val="00BD35F0"/>
    <w:rsid w:val="00BD3F2D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968"/>
    <w:rsid w:val="00BE3EFB"/>
    <w:rsid w:val="00BE63A7"/>
    <w:rsid w:val="00BE6C16"/>
    <w:rsid w:val="00BE6E35"/>
    <w:rsid w:val="00BE7210"/>
    <w:rsid w:val="00BE7416"/>
    <w:rsid w:val="00BE7427"/>
    <w:rsid w:val="00BE7583"/>
    <w:rsid w:val="00BE7BB2"/>
    <w:rsid w:val="00BF1698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46EF"/>
    <w:rsid w:val="00C74F2A"/>
    <w:rsid w:val="00C775D6"/>
    <w:rsid w:val="00C810B4"/>
    <w:rsid w:val="00C81E5F"/>
    <w:rsid w:val="00C821CB"/>
    <w:rsid w:val="00C822E5"/>
    <w:rsid w:val="00C82CAA"/>
    <w:rsid w:val="00C83803"/>
    <w:rsid w:val="00C85887"/>
    <w:rsid w:val="00C87D9C"/>
    <w:rsid w:val="00C90B32"/>
    <w:rsid w:val="00C910EF"/>
    <w:rsid w:val="00C916B1"/>
    <w:rsid w:val="00C92544"/>
    <w:rsid w:val="00C96025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197B"/>
    <w:rsid w:val="00CC1D69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4742"/>
    <w:rsid w:val="00D25694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328"/>
    <w:rsid w:val="00D471FD"/>
    <w:rsid w:val="00D4758D"/>
    <w:rsid w:val="00D47595"/>
    <w:rsid w:val="00D504EF"/>
    <w:rsid w:val="00D51889"/>
    <w:rsid w:val="00D54674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BD2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D3"/>
    <w:rsid w:val="00DD173D"/>
    <w:rsid w:val="00DD2FDD"/>
    <w:rsid w:val="00DD3775"/>
    <w:rsid w:val="00DD4291"/>
    <w:rsid w:val="00DD4712"/>
    <w:rsid w:val="00DD5C41"/>
    <w:rsid w:val="00DD5C71"/>
    <w:rsid w:val="00DD5D32"/>
    <w:rsid w:val="00DD68A0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DEA"/>
    <w:rsid w:val="00E8180D"/>
    <w:rsid w:val="00E83D59"/>
    <w:rsid w:val="00E84ECA"/>
    <w:rsid w:val="00E851C0"/>
    <w:rsid w:val="00E85FCB"/>
    <w:rsid w:val="00E86A8C"/>
    <w:rsid w:val="00E874C2"/>
    <w:rsid w:val="00E87BEC"/>
    <w:rsid w:val="00E87D68"/>
    <w:rsid w:val="00E90440"/>
    <w:rsid w:val="00E9187D"/>
    <w:rsid w:val="00E91FC8"/>
    <w:rsid w:val="00E92821"/>
    <w:rsid w:val="00E944F7"/>
    <w:rsid w:val="00E948C6"/>
    <w:rsid w:val="00E94A33"/>
    <w:rsid w:val="00E95690"/>
    <w:rsid w:val="00E96C60"/>
    <w:rsid w:val="00E96F06"/>
    <w:rsid w:val="00E976B1"/>
    <w:rsid w:val="00E97DBB"/>
    <w:rsid w:val="00EA0359"/>
    <w:rsid w:val="00EA059B"/>
    <w:rsid w:val="00EA0F61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E2A"/>
    <w:rsid w:val="00EB5D3F"/>
    <w:rsid w:val="00EB5DC2"/>
    <w:rsid w:val="00EB6124"/>
    <w:rsid w:val="00EB6ED5"/>
    <w:rsid w:val="00EB72AC"/>
    <w:rsid w:val="00EC02B7"/>
    <w:rsid w:val="00EC1675"/>
    <w:rsid w:val="00EC3D64"/>
    <w:rsid w:val="00EC420F"/>
    <w:rsid w:val="00EC4C14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75BD"/>
    <w:rsid w:val="00F10093"/>
    <w:rsid w:val="00F10319"/>
    <w:rsid w:val="00F10423"/>
    <w:rsid w:val="00F10F64"/>
    <w:rsid w:val="00F1287D"/>
    <w:rsid w:val="00F131E7"/>
    <w:rsid w:val="00F13A46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1749"/>
    <w:rsid w:val="00F51950"/>
    <w:rsid w:val="00F52972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2058"/>
    <w:rsid w:val="00F729DE"/>
    <w:rsid w:val="00F73C92"/>
    <w:rsid w:val="00F757DE"/>
    <w:rsid w:val="00F76057"/>
    <w:rsid w:val="00F76CE7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66B5"/>
    <w:rsid w:val="00F87B82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Of Galena</dc:creator>
  <cp:lastModifiedBy>Galena City Hall</cp:lastModifiedBy>
  <cp:revision>3</cp:revision>
  <cp:lastPrinted>2022-03-23T15:58:00Z</cp:lastPrinted>
  <dcterms:created xsi:type="dcterms:W3CDTF">2022-02-01T17:13:00Z</dcterms:created>
  <dcterms:modified xsi:type="dcterms:W3CDTF">2022-03-23T16:21:00Z</dcterms:modified>
</cp:coreProperties>
</file>